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4A4336" w:rsidP="00AD48A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>PSİ3</w:t>
            </w:r>
            <w:r w:rsidR="00AD48AF">
              <w:rPr>
                <w:rFonts w:ascii="Calibri" w:hAnsi="Calibri" w:cs="Calibri"/>
                <w:sz w:val="18"/>
                <w:szCs w:val="18"/>
                <w:lang w:val="en-AU"/>
              </w:rPr>
              <w:t xml:space="preserve">55 </w:t>
            </w:r>
            <w:proofErr w:type="spellStart"/>
            <w:r w:rsidR="00AD48AF">
              <w:rPr>
                <w:rFonts w:ascii="Calibri" w:hAnsi="Calibri" w:cs="Calibri"/>
                <w:sz w:val="18"/>
                <w:szCs w:val="18"/>
                <w:lang w:val="en-AU"/>
              </w:rPr>
              <w:t>Bilişsel</w:t>
            </w:r>
            <w:proofErr w:type="spellEnd"/>
            <w:r w:rsidR="00AD48AF"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 w:rsidR="00AD48AF">
              <w:rPr>
                <w:rFonts w:ascii="Calibri" w:hAnsi="Calibri" w:cs="Calibri"/>
                <w:sz w:val="18"/>
                <w:szCs w:val="18"/>
                <w:lang w:val="en-AU"/>
              </w:rPr>
              <w:t>Psikoloj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4A4336" w:rsidP="00AD48A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Gö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Dr.</w:t>
            </w:r>
            <w:r w:rsidR="00FB4964">
              <w:rPr>
                <w:szCs w:val="16"/>
              </w:rPr>
              <w:t xml:space="preserve"> </w:t>
            </w:r>
            <w:r w:rsidR="00AD48AF">
              <w:rPr>
                <w:szCs w:val="16"/>
              </w:rPr>
              <w:t xml:space="preserve">Melike </w:t>
            </w:r>
            <w:proofErr w:type="spellStart"/>
            <w:r w:rsidR="00AD48AF">
              <w:rPr>
                <w:szCs w:val="16"/>
              </w:rPr>
              <w:t>Guzey</w:t>
            </w:r>
            <w:proofErr w:type="spellEnd"/>
            <w:r w:rsidR="00AD48AF">
              <w:rPr>
                <w:szCs w:val="16"/>
              </w:rPr>
              <w:t xml:space="preserve"> Yiği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AD48AF" w:rsidP="00AD48AF">
            <w:pPr>
              <w:pStyle w:val="DersBilgileri"/>
              <w:rPr>
                <w:szCs w:val="16"/>
              </w:rPr>
            </w:pPr>
            <w:r>
              <w:t>D</w:t>
            </w:r>
            <w:r w:rsidRPr="00804D48">
              <w:t>ikkat, bellek, algı, muhakeme ve problem çözme gibi insan bilişsel süreçleri üzerine olan kuram ve modellerin tanıtılmasını, insan bilişini incelemeye yönelik temel deneysel bulguların ve bu bulguların doğurgularının tartışılmasını kapsamaktadı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AD48AF" w:rsidP="00AD48AF">
            <w:pPr>
              <w:pStyle w:val="DersBilgileri"/>
              <w:rPr>
                <w:szCs w:val="16"/>
              </w:rPr>
            </w:pPr>
            <w:r>
              <w:t>B</w:t>
            </w:r>
            <w:r w:rsidRPr="00804D48">
              <w:t>ilişsel psikoloj</w:t>
            </w:r>
            <w:r>
              <w:t>iye genel bir bakış sağlamak ve</w:t>
            </w:r>
            <w:r w:rsidRPr="00804D48">
              <w:t xml:space="preserve"> algı, bellek, muhakeme, düşünme gibi bilişsel süreçler hakkında kapsamlı bilgi </w:t>
            </w:r>
            <w:r>
              <w:t>sunma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AD48AF" w:rsidRPr="00AD48AF" w:rsidRDefault="00AD48AF" w:rsidP="00AD48AF">
            <w:pPr>
              <w:pStyle w:val="DersBilgileri"/>
              <w:rPr>
                <w:szCs w:val="16"/>
              </w:rPr>
            </w:pPr>
            <w:proofErr w:type="spellStart"/>
            <w:r w:rsidRPr="00AD48AF">
              <w:rPr>
                <w:szCs w:val="16"/>
              </w:rPr>
              <w:t>Goldstein</w:t>
            </w:r>
            <w:proofErr w:type="spellEnd"/>
            <w:r w:rsidRPr="00AD48AF">
              <w:rPr>
                <w:szCs w:val="16"/>
              </w:rPr>
              <w:t xml:space="preserve">, E. B. (2013). </w:t>
            </w:r>
            <w:r w:rsidRPr="00AD48AF">
              <w:rPr>
                <w:i/>
                <w:szCs w:val="16"/>
              </w:rPr>
              <w:t>Bilişsel Psikoloji</w:t>
            </w:r>
            <w:r w:rsidRPr="00AD48AF">
              <w:rPr>
                <w:szCs w:val="16"/>
              </w:rPr>
              <w:t xml:space="preserve">. </w:t>
            </w:r>
            <w:proofErr w:type="spellStart"/>
            <w:r w:rsidRPr="00AD48AF">
              <w:rPr>
                <w:szCs w:val="16"/>
              </w:rPr>
              <w:t>Kaknüs</w:t>
            </w:r>
            <w:proofErr w:type="spellEnd"/>
            <w:r w:rsidRPr="00AD48AF">
              <w:rPr>
                <w:szCs w:val="16"/>
              </w:rPr>
              <w:t xml:space="preserve"> Yayınları, İstanbul.</w:t>
            </w:r>
          </w:p>
          <w:p w:rsidR="00BC32DD" w:rsidRPr="001A2552" w:rsidRDefault="00BC32DD" w:rsidP="00832AEF">
            <w:pPr>
              <w:pStyle w:val="Kaynakca"/>
              <w:rPr>
                <w:szCs w:val="16"/>
                <w:lang w:val="tr-TR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proofErr w:type="gramStart"/>
            <w:r w:rsidRPr="001A2552">
              <w:rPr>
                <w:szCs w:val="16"/>
              </w:rPr>
              <w:t>Diğer-1</w:t>
            </w:r>
            <w:proofErr w:type="gramEnd"/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D48AF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zYCMkwMDZR0lIJTi4sz8/NACgxrAVFi0GssAAAA"/>
  </w:docVars>
  <w:rsids>
    <w:rsidRoot w:val="00BC32DD"/>
    <w:rsid w:val="000A48ED"/>
    <w:rsid w:val="00435C60"/>
    <w:rsid w:val="004A4336"/>
    <w:rsid w:val="00832BE3"/>
    <w:rsid w:val="00950182"/>
    <w:rsid w:val="00AD48AF"/>
    <w:rsid w:val="00BC32DD"/>
    <w:rsid w:val="00FB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19B84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customStyle="1" w:styleId="Default">
    <w:name w:val="Default"/>
    <w:rsid w:val="00AD48AF"/>
    <w:pPr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zey</dc:creator>
  <cp:keywords/>
  <dc:description/>
  <cp:lastModifiedBy>xxx</cp:lastModifiedBy>
  <cp:revision>2</cp:revision>
  <dcterms:created xsi:type="dcterms:W3CDTF">2021-09-23T22:15:00Z</dcterms:created>
  <dcterms:modified xsi:type="dcterms:W3CDTF">2021-09-23T22:15:00Z</dcterms:modified>
</cp:coreProperties>
</file>